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lavande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linalool, linalyl acetate, cineole, coumarin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hylene brass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5-95-3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47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076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56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9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eol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70-82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31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1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8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Equipos de protección personal</w:t>
      </w:r>
    </w:p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otección respirator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Protección respiratoria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n caso de ventilación insuficiente, utilizar un aparato respiratorio adecuado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nda. Almizcle. Rural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6F8516" w14:textId="18123FA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8813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600 mg/kg de peso corporal Animal: rat, Animal sex: female, Guideline: other:, Guideline: OECD Guideline 407 (Repeated Dose 28-Day Oral Toxicity Study in Rodents), Guideline: EPA OPPTS 870.3150 (90-Day Oral Toxicity in Non-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lavand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23 mg/l Test organisms (species): Danio rerio (previous name: Brachydanio rerio)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13 mg/l Test organisms (species): Danio rerio (previous name: Brachydanio rerio)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,94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579 mg/l Test organisms (species): Desmodesmus subspicatus (previous name: Scenedesmus subspicatus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88 mg/l Test organisms (species): other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7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0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74 mg/l Test organisms (species): Raphidocelis subcapitata (previous names: Pseudokirchneriella subcapitata, Selenastrum capricornutum)</w:t>
            </w:r>
          </w:p>
        </w:tc>
      </w:tr>
      <w:tr w14:paraId="3112BB7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7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lavand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ool ; linalyl acetate ; cineol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eol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hylene brassyl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linalool, linalyl acetate, cineole, coumarin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1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1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lavand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lavand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1/06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9ECFB9A-4CB3-42D7-96DD-16C18D47240A}"/>
</file>

<file path=customXml/itemProps3.xml><?xml version="1.0" encoding="utf-8"?>
<ds:datastoreItem xmlns:ds="http://schemas.openxmlformats.org/officeDocument/2006/customXml" ds:itemID="{B975A1D6-930B-41CE-95FF-4751A2FAC0B2}"/>
</file>

<file path=customXml/itemProps4.xml><?xml version="1.0" encoding="utf-8"?>
<ds:datastoreItem xmlns:ds="http://schemas.openxmlformats.org/officeDocument/2006/customXml" ds:itemID="{D5218969-A312-4DA9-B169-B2C1760A7E8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